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5C3DE" w14:textId="77777777" w:rsidR="00CC3B67" w:rsidRDefault="00BA7432">
      <w:pPr>
        <w:pStyle w:val="Title"/>
      </w:pPr>
      <w:r>
        <w:t>Отчёт по лабораторной работе №5</w:t>
      </w:r>
    </w:p>
    <w:p w14:paraId="4FA8157B" w14:textId="77777777" w:rsidR="00CC3B67" w:rsidRDefault="00BA7432">
      <w:pPr>
        <w:pStyle w:val="Subtitle"/>
      </w:pPr>
      <w:r>
        <w:t>Дискреционное разграничение прав в Linux. Расширенные атрибуты</w:t>
      </w:r>
    </w:p>
    <w:p w14:paraId="7E4CF6DB" w14:textId="345841CE" w:rsidR="00CC3B67" w:rsidRDefault="00BA7432">
      <w:pPr>
        <w:pStyle w:val="Author"/>
      </w:pPr>
      <w:r>
        <w:t xml:space="preserve">Оразклычев </w:t>
      </w:r>
      <w:r w:rsidR="00283215">
        <w:t>Давут</w:t>
      </w:r>
      <w:r>
        <w:t xml:space="preserve">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6433502"/>
        <w:docPartObj>
          <w:docPartGallery w:val="Table of Contents"/>
          <w:docPartUnique/>
        </w:docPartObj>
      </w:sdtPr>
      <w:sdtEndPr/>
      <w:sdtContent>
        <w:p w14:paraId="69A73454" w14:textId="77777777" w:rsidR="00CC3B67" w:rsidRDefault="00BA7432">
          <w:pPr>
            <w:pStyle w:val="TOCHeading"/>
          </w:pPr>
          <w:r>
            <w:t>Содержание</w:t>
          </w:r>
        </w:p>
        <w:p w14:paraId="4E8F759F" w14:textId="7E67CC7F" w:rsidR="0056027E" w:rsidRDefault="00BA7432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736328" w:history="1">
            <w:r w:rsidR="0056027E" w:rsidRPr="00B73E40">
              <w:rPr>
                <w:rStyle w:val="Hyperlink"/>
                <w:noProof/>
              </w:rPr>
              <w:t>Цель работы</w:t>
            </w:r>
            <w:r w:rsidR="0056027E">
              <w:rPr>
                <w:noProof/>
                <w:webHidden/>
              </w:rPr>
              <w:tab/>
            </w:r>
            <w:r w:rsidR="0056027E">
              <w:rPr>
                <w:noProof/>
                <w:webHidden/>
              </w:rPr>
              <w:fldChar w:fldCharType="begin"/>
            </w:r>
            <w:r w:rsidR="0056027E">
              <w:rPr>
                <w:noProof/>
                <w:webHidden/>
              </w:rPr>
              <w:instrText xml:space="preserve"> PAGEREF _Toc87736328 \h </w:instrText>
            </w:r>
            <w:r w:rsidR="0056027E">
              <w:rPr>
                <w:noProof/>
                <w:webHidden/>
              </w:rPr>
            </w:r>
            <w:r w:rsidR="0056027E">
              <w:rPr>
                <w:noProof/>
                <w:webHidden/>
              </w:rPr>
              <w:fldChar w:fldCharType="separate"/>
            </w:r>
            <w:r w:rsidR="00040102">
              <w:rPr>
                <w:noProof/>
                <w:webHidden/>
              </w:rPr>
              <w:t>1</w:t>
            </w:r>
            <w:r w:rsidR="0056027E">
              <w:rPr>
                <w:noProof/>
                <w:webHidden/>
              </w:rPr>
              <w:fldChar w:fldCharType="end"/>
            </w:r>
          </w:hyperlink>
        </w:p>
        <w:p w14:paraId="70A03F4F" w14:textId="0655E519" w:rsidR="0056027E" w:rsidRDefault="0013066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7736329" w:history="1">
            <w:r w:rsidR="0056027E" w:rsidRPr="00B73E40">
              <w:rPr>
                <w:rStyle w:val="Hyperlink"/>
                <w:noProof/>
              </w:rPr>
              <w:t>Выполнение лабораторной работы</w:t>
            </w:r>
            <w:r w:rsidR="0056027E">
              <w:rPr>
                <w:noProof/>
                <w:webHidden/>
              </w:rPr>
              <w:tab/>
            </w:r>
            <w:r w:rsidR="0056027E">
              <w:rPr>
                <w:noProof/>
                <w:webHidden/>
              </w:rPr>
              <w:fldChar w:fldCharType="begin"/>
            </w:r>
            <w:r w:rsidR="0056027E">
              <w:rPr>
                <w:noProof/>
                <w:webHidden/>
              </w:rPr>
              <w:instrText xml:space="preserve"> PAGEREF _Toc87736329 \h </w:instrText>
            </w:r>
            <w:r w:rsidR="0056027E">
              <w:rPr>
                <w:noProof/>
                <w:webHidden/>
              </w:rPr>
            </w:r>
            <w:r w:rsidR="0056027E">
              <w:rPr>
                <w:noProof/>
                <w:webHidden/>
              </w:rPr>
              <w:fldChar w:fldCharType="separate"/>
            </w:r>
            <w:r w:rsidR="00040102">
              <w:rPr>
                <w:noProof/>
                <w:webHidden/>
              </w:rPr>
              <w:t>1</w:t>
            </w:r>
            <w:r w:rsidR="0056027E">
              <w:rPr>
                <w:noProof/>
                <w:webHidden/>
              </w:rPr>
              <w:fldChar w:fldCharType="end"/>
            </w:r>
          </w:hyperlink>
        </w:p>
        <w:p w14:paraId="4EA99EC7" w14:textId="21FC1A6E" w:rsidR="0056027E" w:rsidRDefault="0013066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7736330" w:history="1">
            <w:r w:rsidR="0056027E" w:rsidRPr="00B73E40">
              <w:rPr>
                <w:rStyle w:val="Hyperlink"/>
                <w:noProof/>
              </w:rPr>
              <w:t>Вывод</w:t>
            </w:r>
            <w:r w:rsidR="0056027E">
              <w:rPr>
                <w:noProof/>
                <w:webHidden/>
              </w:rPr>
              <w:tab/>
            </w:r>
            <w:r w:rsidR="0056027E">
              <w:rPr>
                <w:noProof/>
                <w:webHidden/>
              </w:rPr>
              <w:fldChar w:fldCharType="begin"/>
            </w:r>
            <w:r w:rsidR="0056027E">
              <w:rPr>
                <w:noProof/>
                <w:webHidden/>
              </w:rPr>
              <w:instrText xml:space="preserve"> PAGEREF _Toc87736330 \h </w:instrText>
            </w:r>
            <w:r w:rsidR="0056027E">
              <w:rPr>
                <w:noProof/>
                <w:webHidden/>
              </w:rPr>
            </w:r>
            <w:r w:rsidR="0056027E">
              <w:rPr>
                <w:noProof/>
                <w:webHidden/>
              </w:rPr>
              <w:fldChar w:fldCharType="separate"/>
            </w:r>
            <w:r w:rsidR="00040102">
              <w:rPr>
                <w:noProof/>
                <w:webHidden/>
              </w:rPr>
              <w:t>5</w:t>
            </w:r>
            <w:r w:rsidR="0056027E">
              <w:rPr>
                <w:noProof/>
                <w:webHidden/>
              </w:rPr>
              <w:fldChar w:fldCharType="end"/>
            </w:r>
          </w:hyperlink>
        </w:p>
        <w:p w14:paraId="5C3D137B" w14:textId="77777777" w:rsidR="00CC3B67" w:rsidRDefault="00BA7432">
          <w:r>
            <w:fldChar w:fldCharType="end"/>
          </w:r>
        </w:p>
      </w:sdtContent>
    </w:sdt>
    <w:p w14:paraId="2E2131B2" w14:textId="77777777" w:rsidR="00CC3B67" w:rsidRDefault="00BA7432">
      <w:pPr>
        <w:pStyle w:val="Heading1"/>
      </w:pPr>
      <w:bookmarkStart w:id="0" w:name="_Toc87736328"/>
      <w:bookmarkStart w:id="1" w:name="цель-работы"/>
      <w:r>
        <w:t>Цель работы</w:t>
      </w:r>
      <w:bookmarkEnd w:id="0"/>
    </w:p>
    <w:p w14:paraId="4A7C559A" w14:textId="77777777" w:rsidR="00CC3B67" w:rsidRDefault="00BA7432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14:paraId="1EECC9EB" w14:textId="77777777" w:rsidR="00CC3B67" w:rsidRDefault="00BA7432">
      <w:pPr>
        <w:pStyle w:val="Heading1"/>
      </w:pPr>
      <w:bookmarkStart w:id="2" w:name="_Toc87736329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7D0AEF18" w14:textId="77777777" w:rsidR="00CC3B67" w:rsidRDefault="00BA7432">
      <w:pPr>
        <w:pStyle w:val="Compact"/>
        <w:numPr>
          <w:ilvl w:val="0"/>
          <w:numId w:val="2"/>
        </w:numPr>
      </w:pPr>
      <w:r>
        <w:t>Скачали и установили GCC</w:t>
      </w:r>
    </w:p>
    <w:p w14:paraId="27836ACD" w14:textId="77777777" w:rsidR="00CC3B67" w:rsidRDefault="00BA7432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CDB0AD2" wp14:editId="4A3AE2F8">
            <wp:extent cx="5334000" cy="4635970"/>
            <wp:effectExtent l="0" t="0" r="0" b="0"/>
            <wp:docPr id="1" name="Picture" descr="Создайте программу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7A4F058" w14:textId="77777777" w:rsidR="00CC3B67" w:rsidRDefault="00BA7432">
      <w:pPr>
        <w:pStyle w:val="ImageCaption"/>
      </w:pPr>
      <w:r>
        <w:t>Создайте программу simpleid.c</w:t>
      </w:r>
    </w:p>
    <w:p w14:paraId="0DA550D0" w14:textId="77777777" w:rsidR="00CC3B67" w:rsidRDefault="00BA7432">
      <w:pPr>
        <w:pStyle w:val="Compact"/>
        <w:numPr>
          <w:ilvl w:val="0"/>
          <w:numId w:val="3"/>
        </w:numPr>
      </w:pPr>
      <w:r>
        <w:t>Создайте программу simpleid.c</w:t>
      </w:r>
    </w:p>
    <w:p w14:paraId="1A1A0452" w14:textId="77777777" w:rsidR="00CC3B67" w:rsidRDefault="00BA7432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0222546" wp14:editId="48FCDED2">
            <wp:extent cx="5334000" cy="4219432"/>
            <wp:effectExtent l="0" t="0" r="0" b="0"/>
            <wp:docPr id="2" name="Picture" descr="Создайте программу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3247F93" w14:textId="77777777" w:rsidR="00CC3B67" w:rsidRDefault="00BA7432">
      <w:pPr>
        <w:pStyle w:val="ImageCaption"/>
      </w:pPr>
      <w:r>
        <w:t>Создайте программу simpleid.c</w:t>
      </w:r>
    </w:p>
    <w:p w14:paraId="5A3F16AC" w14:textId="77777777" w:rsidR="00CC3B67" w:rsidRDefault="00BA7432">
      <w:pPr>
        <w:numPr>
          <w:ilvl w:val="0"/>
          <w:numId w:val="4"/>
        </w:numPr>
      </w:pPr>
      <w:r>
        <w:t>Скомплилируйте программу и убедитесь, что файл программы создан:</w:t>
      </w:r>
    </w:p>
    <w:p w14:paraId="4155B075" w14:textId="77777777" w:rsidR="00CC3B67" w:rsidRDefault="00BA7432">
      <w:pPr>
        <w:numPr>
          <w:ilvl w:val="0"/>
          <w:numId w:val="4"/>
        </w:numPr>
      </w:pPr>
      <w:r>
        <w:t>Усложните программу, добавив вывод действительных идентификаторов:</w:t>
      </w:r>
    </w:p>
    <w:p w14:paraId="0F5F4888" w14:textId="77777777" w:rsidR="00CC3B67" w:rsidRDefault="00BA7432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27FD09D0" wp14:editId="316E3D24">
            <wp:extent cx="5334000" cy="5033877"/>
            <wp:effectExtent l="0" t="0" r="0" b="0"/>
            <wp:docPr id="3" name="Picture" descr="Усложните програм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56E3C95" w14:textId="77777777" w:rsidR="00CC3B67" w:rsidRDefault="00BA7432">
      <w:pPr>
        <w:pStyle w:val="ImageCaption"/>
      </w:pPr>
      <w:r>
        <w:t>Усложните программу</w:t>
      </w:r>
    </w:p>
    <w:p w14:paraId="0116FC4B" w14:textId="77777777" w:rsidR="00CC3B67" w:rsidRDefault="00BA7432">
      <w:pPr>
        <w:numPr>
          <w:ilvl w:val="0"/>
          <w:numId w:val="5"/>
        </w:numPr>
      </w:pPr>
      <w:r>
        <w:lastRenderedPageBreak/>
        <w:t xml:space="preserve">Создайте программу readfile.c: </w:t>
      </w:r>
      <w:bookmarkStart w:id="7" w:name="fig:004"/>
      <w:r>
        <w:rPr>
          <w:noProof/>
        </w:rPr>
        <w:drawing>
          <wp:inline distT="0" distB="0" distL="0" distR="0" wp14:anchorId="6D2C59FA" wp14:editId="5984CC19">
            <wp:extent cx="5334000" cy="4151618"/>
            <wp:effectExtent l="0" t="0" r="0" b="0"/>
            <wp:docPr id="4" name="Picture" descr="Создайте программу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9D98CC1" w14:textId="77777777" w:rsidR="00CC3B67" w:rsidRDefault="00BA7432">
      <w:pPr>
        <w:numPr>
          <w:ilvl w:val="0"/>
          <w:numId w:val="5"/>
        </w:numPr>
      </w:pPr>
      <w:r>
        <w:t>Повторили все действия по шагам, заменив атрибут «a» атрибутом «i». Все действия также обвенчались неудачей</w:t>
      </w:r>
    </w:p>
    <w:p w14:paraId="59F9BB34" w14:textId="77777777" w:rsidR="00CC3B67" w:rsidRDefault="00BA7432">
      <w:pPr>
        <w:pStyle w:val="Heading1"/>
      </w:pPr>
      <w:bookmarkStart w:id="8" w:name="_Toc87736330"/>
      <w:bookmarkStart w:id="9" w:name="вывод"/>
      <w:bookmarkEnd w:id="3"/>
      <w:r>
        <w:t>Вывод</w:t>
      </w:r>
      <w:bookmarkEnd w:id="8"/>
    </w:p>
    <w:p w14:paraId="5C8F9F31" w14:textId="77777777" w:rsidR="00CC3B67" w:rsidRDefault="00BA7432">
      <w:pPr>
        <w:pStyle w:val="FirstParagraph"/>
      </w:pPr>
      <w:r>
        <w:t>Получили практические навыки работы в консоли с расширенными атрибутами файлов</w:t>
      </w:r>
      <w:bookmarkEnd w:id="9"/>
    </w:p>
    <w:sectPr w:rsidR="00CC3B6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C6C6C" w14:textId="77777777" w:rsidR="00130668" w:rsidRDefault="00130668">
      <w:pPr>
        <w:spacing w:after="0"/>
      </w:pPr>
      <w:r>
        <w:separator/>
      </w:r>
    </w:p>
  </w:endnote>
  <w:endnote w:type="continuationSeparator" w:id="0">
    <w:p w14:paraId="66E8D679" w14:textId="77777777" w:rsidR="00130668" w:rsidRDefault="00130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7CFD5" w14:textId="77777777" w:rsidR="00130668" w:rsidRDefault="00130668">
      <w:r>
        <w:separator/>
      </w:r>
    </w:p>
  </w:footnote>
  <w:footnote w:type="continuationSeparator" w:id="0">
    <w:p w14:paraId="7632005C" w14:textId="77777777" w:rsidR="00130668" w:rsidRDefault="001306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0007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7033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3EC5FC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206E7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AEEAD1A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3B67"/>
    <w:rsid w:val="00040102"/>
    <w:rsid w:val="000D582F"/>
    <w:rsid w:val="00110478"/>
    <w:rsid w:val="00130668"/>
    <w:rsid w:val="00283215"/>
    <w:rsid w:val="002E5372"/>
    <w:rsid w:val="004F7A8E"/>
    <w:rsid w:val="0056027E"/>
    <w:rsid w:val="00BA7432"/>
    <w:rsid w:val="00CC3B67"/>
    <w:rsid w:val="00FD02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F5273"/>
  <w15:docId w15:val="{16BFE222-4AFE-41A1-9039-032C6BAF1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6027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разклычев Довлет НФИбд-02-18</dc:creator>
  <cp:keywords/>
  <cp:lastModifiedBy>Давут Оразклычев</cp:lastModifiedBy>
  <cp:revision>9</cp:revision>
  <cp:lastPrinted>2021-11-13T19:54:00Z</cp:lastPrinted>
  <dcterms:created xsi:type="dcterms:W3CDTF">2021-11-13T19:51:00Z</dcterms:created>
  <dcterms:modified xsi:type="dcterms:W3CDTF">2022-02-06T12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